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FF6" w:rsidRDefault="002E3F6D">
      <w:pPr>
        <w:rPr>
          <w:b/>
        </w:rPr>
      </w:pPr>
      <w:bookmarkStart w:id="0" w:name="_GoBack"/>
      <w:bookmarkEnd w:id="0"/>
      <w:r w:rsidRPr="002E3F6D">
        <w:rPr>
          <w:b/>
        </w:rPr>
        <w:t>Relational Database Model.</w:t>
      </w:r>
    </w:p>
    <w:p w:rsidR="002E3F6D" w:rsidRDefault="002E3F6D" w:rsidP="002E3F6D">
      <w:pPr>
        <w:jc w:val="both"/>
      </w:pPr>
      <w:r>
        <w:rPr>
          <w:b/>
        </w:rPr>
        <w:t xml:space="preserve">Definition- </w:t>
      </w:r>
      <w:r>
        <w:t xml:space="preserve">Relational model in the database management system is an approach to managing data using a structure and language consistent with logical inputs rather than physically viewing the data. </w:t>
      </w:r>
    </w:p>
    <w:p w:rsidR="001B793E" w:rsidRDefault="002E3F6D" w:rsidP="002E3F6D">
      <w:pPr>
        <w:jc w:val="both"/>
      </w:pPr>
      <w:r>
        <w:t xml:space="preserve">The main purpose of using </w:t>
      </w:r>
      <w:r w:rsidR="00526024">
        <w:t xml:space="preserve">the </w:t>
      </w:r>
      <w:r w:rsidRPr="00526024">
        <w:rPr>
          <w:noProof/>
        </w:rPr>
        <w:t>relational</w:t>
      </w:r>
      <w:r>
        <w:t xml:space="preserve"> model is to provide a method to specify data and queries. Here the data stored in </w:t>
      </w:r>
      <w:r w:rsidR="00526024">
        <w:t xml:space="preserve">the </w:t>
      </w:r>
      <w:r w:rsidRPr="00526024">
        <w:rPr>
          <w:noProof/>
        </w:rPr>
        <w:t>table</w:t>
      </w:r>
      <w:r>
        <w:t xml:space="preserve"> is structured and files can </w:t>
      </w:r>
      <w:r w:rsidR="00526024">
        <w:rPr>
          <w:noProof/>
        </w:rPr>
        <w:t>resemble</w:t>
      </w:r>
      <w:r>
        <w:t xml:space="preserve"> logically. This makes a user easy to understand the relational model</w:t>
      </w:r>
      <w:r w:rsidR="00526024">
        <w:t>,</w:t>
      </w:r>
      <w:r>
        <w:t xml:space="preserve"> </w:t>
      </w:r>
      <w:r w:rsidRPr="00526024">
        <w:rPr>
          <w:noProof/>
        </w:rPr>
        <w:t>unlike</w:t>
      </w:r>
      <w:r>
        <w:t xml:space="preserve"> the hierarchical model.</w:t>
      </w:r>
    </w:p>
    <w:p w:rsidR="002E3F6D" w:rsidRDefault="001B793E" w:rsidP="002E3F6D">
      <w:pPr>
        <w:jc w:val="both"/>
      </w:pPr>
      <w:r>
        <w:t xml:space="preserve">A relational table is a </w:t>
      </w:r>
      <w:r w:rsidRPr="00526024">
        <w:rPr>
          <w:noProof/>
        </w:rPr>
        <w:t>two</w:t>
      </w:r>
      <w:r w:rsidR="00526024">
        <w:rPr>
          <w:noProof/>
        </w:rPr>
        <w:t>-</w:t>
      </w:r>
      <w:r w:rsidRPr="00526024">
        <w:rPr>
          <w:noProof/>
        </w:rPr>
        <w:t>dimensional</w:t>
      </w:r>
      <w:r>
        <w:t xml:space="preserve"> structure consisting of rows and columns that are represented in the form of logical relational. Each table row is called </w:t>
      </w:r>
      <w:r w:rsidR="00526024">
        <w:t xml:space="preserve">a </w:t>
      </w:r>
      <w:r w:rsidRPr="00526024">
        <w:rPr>
          <w:noProof/>
        </w:rPr>
        <w:t>tuple</w:t>
      </w:r>
      <w:r>
        <w:t>, which represents a single entity occurrence within the entity set and Each column represents an attr</w:t>
      </w:r>
      <w:r w:rsidR="007908DB">
        <w:t xml:space="preserve">ibute that has a distinct name. An intersection of each row or column represents a single value data. It is expected that all values present in the column should follow </w:t>
      </w:r>
      <w:r w:rsidR="00526024">
        <w:t xml:space="preserve">the </w:t>
      </w:r>
      <w:r w:rsidR="007908DB" w:rsidRPr="00526024">
        <w:rPr>
          <w:noProof/>
        </w:rPr>
        <w:t>same</w:t>
      </w:r>
      <w:r w:rsidR="007908DB">
        <w:t xml:space="preserve"> data format. In DBMS, the rows and columns can be arranged in any order.</w:t>
      </w:r>
      <w:r w:rsidR="009E38FA">
        <w:t xml:space="preserve"> A row in a table can be identified by an attribute or a combination of attributes.</w:t>
      </w:r>
      <w:r w:rsidR="00892218">
        <w:t xml:space="preserve"> Users send a query mostly written in </w:t>
      </w:r>
      <w:r w:rsidR="00735A81">
        <w:t xml:space="preserve">a </w:t>
      </w:r>
      <w:r w:rsidR="00892218" w:rsidRPr="00735A81">
        <w:rPr>
          <w:noProof/>
        </w:rPr>
        <w:t>special</w:t>
      </w:r>
      <w:r w:rsidR="00892218">
        <w:t xml:space="preserve"> language called SQL to request data from the relational database.</w:t>
      </w:r>
    </w:p>
    <w:p w:rsidR="00AD757A" w:rsidRDefault="00AD757A" w:rsidP="002E3F6D">
      <w:pPr>
        <w:jc w:val="both"/>
      </w:pPr>
    </w:p>
    <w:p w:rsidR="00F71D7F" w:rsidRDefault="00F71D7F" w:rsidP="002E3F6D">
      <w:pPr>
        <w:jc w:val="both"/>
        <w:rPr>
          <w:b/>
        </w:rPr>
      </w:pPr>
      <w:r w:rsidRPr="00F71D7F">
        <w:rPr>
          <w:b/>
        </w:rPr>
        <w:t>References</w:t>
      </w:r>
    </w:p>
    <w:p w:rsidR="00F71D7F" w:rsidRPr="00F71D7F" w:rsidRDefault="00F71D7F" w:rsidP="002E3F6D">
      <w:pPr>
        <w:jc w:val="both"/>
        <w:rPr>
          <w:b/>
        </w:rPr>
      </w:pPr>
      <w:r w:rsidRPr="00F71D7F">
        <w:rPr>
          <w:noProof/>
        </w:rPr>
        <w:t>Retri</w:t>
      </w:r>
      <w:r>
        <w:rPr>
          <w:noProof/>
        </w:rPr>
        <w:t>eved</w:t>
      </w:r>
      <w:r w:rsidRPr="00F71D7F">
        <w:t xml:space="preserve"> from </w:t>
      </w:r>
      <w:hyperlink r:id="rId4" w:history="1">
        <w:r>
          <w:rPr>
            <w:rStyle w:val="Hyperlink"/>
          </w:rPr>
          <w:t>https://en.wikipedia.org/wiki/Relational_model</w:t>
        </w:r>
      </w:hyperlink>
    </w:p>
    <w:p w:rsidR="002E3F6D" w:rsidRDefault="002E3F6D" w:rsidP="002E3F6D">
      <w:pPr>
        <w:jc w:val="both"/>
      </w:pPr>
    </w:p>
    <w:sectPr w:rsidR="002E3F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c0MTIzsTQ2MDNR0lEKTi0uzszPAykwqQUAP3N4ZCwAAAA="/>
  </w:docVars>
  <w:rsids>
    <w:rsidRoot w:val="00ED4E91"/>
    <w:rsid w:val="001B793E"/>
    <w:rsid w:val="002E3F6D"/>
    <w:rsid w:val="003E2FF6"/>
    <w:rsid w:val="00451B01"/>
    <w:rsid w:val="00526024"/>
    <w:rsid w:val="00735A81"/>
    <w:rsid w:val="007908DB"/>
    <w:rsid w:val="00892218"/>
    <w:rsid w:val="009E38FA"/>
    <w:rsid w:val="00AD757A"/>
    <w:rsid w:val="00B54462"/>
    <w:rsid w:val="00B67C75"/>
    <w:rsid w:val="00ED4E91"/>
    <w:rsid w:val="00F71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1DA454-768E-47AD-812F-D4F5A3D6D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71D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n.wikipedia.org/wiki/Relational_mod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1</cp:revision>
  <dcterms:created xsi:type="dcterms:W3CDTF">2019-07-17T17:12:00Z</dcterms:created>
  <dcterms:modified xsi:type="dcterms:W3CDTF">2019-07-19T16:30:00Z</dcterms:modified>
</cp:coreProperties>
</file>